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a63e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3:08Z</dcterms:created>
  <dcterms:modified xsi:type="dcterms:W3CDTF">2020-11-12T15:33:08Z</dcterms:modified>
</cp:coreProperties>
</file>